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45D0" w:rsidRDefault="009C45D0" w:rsidP="009C45D0">
      <w:pPr>
        <w:rPr>
          <w:rFonts w:cs="Times New Roman"/>
        </w:rPr>
      </w:pPr>
      <w:bookmarkStart w:id="0" w:name="_GoBack"/>
      <w:bookmarkEnd w:id="0"/>
      <w:r>
        <w:rPr>
          <w:rFonts w:hint="eastAsia"/>
        </w:rPr>
        <w:t>別紙</w:t>
      </w:r>
      <w:r w:rsidR="00FC1484">
        <w:rPr>
          <w:rFonts w:hint="eastAsia"/>
        </w:rPr>
        <w:t>３</w:t>
      </w:r>
    </w:p>
    <w:p w:rsidR="009C45D0" w:rsidRDefault="009C45D0" w:rsidP="009C45D0">
      <w:pPr>
        <w:spacing w:line="340" w:lineRule="exact"/>
        <w:jc w:val="center"/>
        <w:rPr>
          <w:rFonts w:cs="Times New Roman"/>
          <w:sz w:val="28"/>
          <w:szCs w:val="28"/>
        </w:rPr>
      </w:pPr>
    </w:p>
    <w:p w:rsidR="009C45D0" w:rsidRDefault="009C45D0" w:rsidP="009C45D0">
      <w:pPr>
        <w:spacing w:line="340" w:lineRule="exact"/>
        <w:jc w:val="center"/>
        <w:rPr>
          <w:rFonts w:cs="Times New Roman"/>
          <w:sz w:val="28"/>
          <w:szCs w:val="28"/>
        </w:rPr>
      </w:pPr>
      <w:r w:rsidRPr="00D62C67">
        <w:rPr>
          <w:rFonts w:hint="eastAsia"/>
          <w:sz w:val="28"/>
          <w:szCs w:val="28"/>
        </w:rPr>
        <w:t>履　　　歴　　　書</w:t>
      </w:r>
    </w:p>
    <w:p w:rsidR="009C45D0" w:rsidRPr="00D62C67" w:rsidRDefault="009C45D0" w:rsidP="009C45D0">
      <w:pPr>
        <w:spacing w:line="340" w:lineRule="exact"/>
        <w:jc w:val="center"/>
        <w:rPr>
          <w:rFonts w:cs="Times New Roman"/>
          <w:sz w:val="28"/>
          <w:szCs w:val="28"/>
        </w:rPr>
      </w:pPr>
    </w:p>
    <w:p w:rsidR="009C45D0" w:rsidRPr="00A92F7F" w:rsidRDefault="00203B63" w:rsidP="009C45D0">
      <w:pPr>
        <w:spacing w:line="340" w:lineRule="exact"/>
        <w:jc w:val="right"/>
        <w:rPr>
          <w:rFonts w:cs="Times New Roman"/>
          <w:position w:val="4"/>
        </w:rPr>
      </w:pPr>
      <w:r>
        <w:rPr>
          <w:rFonts w:hint="eastAsia"/>
          <w:position w:val="4"/>
        </w:rPr>
        <w:t>令和</w:t>
      </w:r>
      <w:r w:rsidR="009C45D0" w:rsidRPr="00A92F7F">
        <w:rPr>
          <w:rFonts w:hint="eastAsia"/>
          <w:position w:val="4"/>
        </w:rPr>
        <w:t xml:space="preserve">　　年　　月　　日現在</w:t>
      </w:r>
    </w:p>
    <w:tbl>
      <w:tblPr>
        <w:tblW w:w="8675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480"/>
        <w:gridCol w:w="480"/>
        <w:gridCol w:w="6727"/>
      </w:tblGrid>
      <w:tr w:rsidR="009C45D0" w:rsidRPr="00D62C67" w:rsidTr="00D17401">
        <w:tblPrEx>
          <w:tblCellMar>
            <w:top w:w="0" w:type="dxa"/>
            <w:bottom w:w="0" w:type="dxa"/>
          </w:tblCellMar>
        </w:tblPrEx>
        <w:trPr>
          <w:trHeight w:hRule="exact" w:val="218"/>
        </w:trPr>
        <w:tc>
          <w:tcPr>
            <w:tcW w:w="1948" w:type="dxa"/>
            <w:gridSpan w:val="3"/>
            <w:tcBorders>
              <w:top w:val="single" w:sz="12" w:space="0" w:color="auto"/>
              <w:left w:val="single" w:sz="12" w:space="0" w:color="auto"/>
              <w:bottom w:val="dotted" w:sz="6" w:space="0" w:color="auto"/>
              <w:right w:val="single" w:sz="6" w:space="0" w:color="auto"/>
            </w:tcBorders>
            <w:vAlign w:val="center"/>
          </w:tcPr>
          <w:p w:rsidR="009C45D0" w:rsidRPr="00366E33" w:rsidRDefault="009C45D0" w:rsidP="00366E33">
            <w:pPr>
              <w:spacing w:line="240" w:lineRule="exact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366E33">
              <w:rPr>
                <w:rFonts w:hint="eastAsia"/>
                <w:sz w:val="18"/>
                <w:szCs w:val="18"/>
              </w:rPr>
              <w:t>（ふ</w:t>
            </w:r>
            <w:r w:rsidR="00366E33">
              <w:rPr>
                <w:rFonts w:hint="eastAsia"/>
                <w:sz w:val="18"/>
                <w:szCs w:val="18"/>
              </w:rPr>
              <w:t xml:space="preserve"> </w:t>
            </w:r>
            <w:r w:rsidRPr="00366E33">
              <w:rPr>
                <w:rFonts w:hint="eastAsia"/>
                <w:sz w:val="18"/>
                <w:szCs w:val="18"/>
              </w:rPr>
              <w:t>り</w:t>
            </w:r>
            <w:r w:rsidR="00366E33">
              <w:rPr>
                <w:rFonts w:hint="eastAsia"/>
                <w:sz w:val="18"/>
                <w:szCs w:val="18"/>
              </w:rPr>
              <w:t xml:space="preserve"> </w:t>
            </w:r>
            <w:r w:rsidRPr="00366E33">
              <w:rPr>
                <w:rFonts w:hint="eastAsia"/>
                <w:sz w:val="18"/>
                <w:szCs w:val="18"/>
              </w:rPr>
              <w:t>が</w:t>
            </w:r>
            <w:r w:rsidR="00366E33">
              <w:rPr>
                <w:rFonts w:hint="eastAsia"/>
                <w:sz w:val="18"/>
                <w:szCs w:val="18"/>
              </w:rPr>
              <w:t xml:space="preserve"> </w:t>
            </w:r>
            <w:r w:rsidRPr="00366E33">
              <w:rPr>
                <w:rFonts w:hint="eastAsia"/>
                <w:sz w:val="18"/>
                <w:szCs w:val="18"/>
              </w:rPr>
              <w:t>な）</w:t>
            </w:r>
          </w:p>
        </w:tc>
        <w:tc>
          <w:tcPr>
            <w:tcW w:w="6727" w:type="dxa"/>
            <w:tcBorders>
              <w:top w:val="single" w:sz="12" w:space="0" w:color="auto"/>
              <w:left w:val="single" w:sz="6" w:space="0" w:color="auto"/>
              <w:bottom w:val="dotted" w:sz="6" w:space="0" w:color="auto"/>
              <w:right w:val="single" w:sz="12" w:space="0" w:color="auto"/>
            </w:tcBorders>
            <w:vAlign w:val="center"/>
          </w:tcPr>
          <w:p w:rsidR="009C45D0" w:rsidRPr="00366E33" w:rsidRDefault="009C45D0" w:rsidP="00D17401">
            <w:pPr>
              <w:spacing w:line="240" w:lineRule="exact"/>
              <w:rPr>
                <w:rFonts w:cs="Times New Roman"/>
                <w:sz w:val="18"/>
                <w:szCs w:val="18"/>
              </w:rPr>
            </w:pPr>
            <w:r w:rsidRPr="00D62C67">
              <w:rPr>
                <w:sz w:val="20"/>
                <w:szCs w:val="20"/>
              </w:rPr>
              <w:t xml:space="preserve"> </w:t>
            </w:r>
          </w:p>
        </w:tc>
      </w:tr>
      <w:tr w:rsidR="009C45D0" w:rsidRPr="00D62C67" w:rsidTr="00366E33">
        <w:tblPrEx>
          <w:tblCellMar>
            <w:top w:w="0" w:type="dxa"/>
            <w:bottom w:w="0" w:type="dxa"/>
          </w:tblCellMar>
        </w:tblPrEx>
        <w:trPr>
          <w:trHeight w:val="361"/>
        </w:trPr>
        <w:tc>
          <w:tcPr>
            <w:tcW w:w="1948" w:type="dxa"/>
            <w:gridSpan w:val="3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9C45D0" w:rsidRPr="00D62C67" w:rsidRDefault="009C45D0" w:rsidP="00366E33">
            <w:pPr>
              <w:spacing w:line="240" w:lineRule="exact"/>
              <w:jc w:val="center"/>
              <w:rPr>
                <w:rFonts w:cs="Times New Roman"/>
                <w:sz w:val="20"/>
                <w:szCs w:val="20"/>
              </w:rPr>
            </w:pPr>
            <w:r w:rsidRPr="00366E33">
              <w:rPr>
                <w:rFonts w:cs="Times New Roman" w:hint="eastAsia"/>
                <w:sz w:val="20"/>
                <w:szCs w:val="20"/>
              </w:rPr>
              <w:t>氏　　　名</w:t>
            </w:r>
          </w:p>
        </w:tc>
        <w:tc>
          <w:tcPr>
            <w:tcW w:w="6727" w:type="dxa"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366E33">
            <w:pPr>
              <w:spacing w:line="240" w:lineRule="exact"/>
              <w:rPr>
                <w:rFonts w:cs="Times New Roman"/>
                <w:sz w:val="20"/>
                <w:szCs w:val="20"/>
              </w:rPr>
            </w:pPr>
          </w:p>
        </w:tc>
      </w:tr>
      <w:tr w:rsidR="009C45D0" w:rsidRPr="00D62C67" w:rsidTr="00D17401">
        <w:tblPrEx>
          <w:tblCellMar>
            <w:top w:w="0" w:type="dxa"/>
            <w:bottom w:w="0" w:type="dxa"/>
          </w:tblCellMar>
        </w:tblPrEx>
        <w:trPr>
          <w:trHeight w:hRule="exact" w:val="380"/>
        </w:trPr>
        <w:tc>
          <w:tcPr>
            <w:tcW w:w="1948" w:type="dxa"/>
            <w:gridSpan w:val="3"/>
            <w:tcBorders>
              <w:top w:val="single" w:sz="6" w:space="0" w:color="auto"/>
              <w:left w:val="single" w:sz="12" w:space="0" w:color="auto"/>
              <w:bottom w:val="nil"/>
              <w:right w:val="single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40" w:lineRule="exact"/>
              <w:ind w:left="56"/>
              <w:rPr>
                <w:rFonts w:cs="Times New Roman"/>
                <w:sz w:val="20"/>
                <w:szCs w:val="20"/>
              </w:rPr>
            </w:pPr>
            <w:r w:rsidRPr="00D62C67">
              <w:rPr>
                <w:rFonts w:hint="eastAsia"/>
                <w:sz w:val="20"/>
                <w:szCs w:val="20"/>
              </w:rPr>
              <w:t>生年月日（年齢）</w:t>
            </w: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nil"/>
              <w:right w:val="single" w:sz="12" w:space="0" w:color="auto"/>
            </w:tcBorders>
            <w:vAlign w:val="center"/>
          </w:tcPr>
          <w:p w:rsidR="009C45D0" w:rsidRPr="00D62C67" w:rsidRDefault="009C45D0" w:rsidP="00E37406">
            <w:pPr>
              <w:spacing w:line="240" w:lineRule="exact"/>
              <w:ind w:firstLineChars="400" w:firstLine="800"/>
              <w:rPr>
                <w:rFonts w:cs="Times New Roman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　</w:t>
            </w:r>
            <w:r w:rsidRPr="00D62C67">
              <w:rPr>
                <w:sz w:val="20"/>
                <w:szCs w:val="20"/>
              </w:rPr>
              <w:t xml:space="preserve"> </w:t>
            </w:r>
            <w:r w:rsidRPr="00D62C67">
              <w:rPr>
                <w:rFonts w:hint="eastAsia"/>
                <w:sz w:val="20"/>
                <w:szCs w:val="20"/>
              </w:rPr>
              <w:t>年</w:t>
            </w:r>
            <w:r w:rsidRPr="00D62C67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　</w:t>
            </w:r>
            <w:r w:rsidRPr="00D62C67">
              <w:rPr>
                <w:sz w:val="20"/>
                <w:szCs w:val="20"/>
              </w:rPr>
              <w:t xml:space="preserve"> </w:t>
            </w:r>
            <w:r w:rsidRPr="00D62C67">
              <w:rPr>
                <w:rFonts w:hint="eastAsia"/>
                <w:sz w:val="20"/>
                <w:szCs w:val="20"/>
              </w:rPr>
              <w:t>月</w:t>
            </w:r>
            <w:r w:rsidRPr="00D62C67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　</w:t>
            </w:r>
            <w:r w:rsidRPr="00D62C67">
              <w:rPr>
                <w:sz w:val="20"/>
                <w:szCs w:val="20"/>
              </w:rPr>
              <w:t xml:space="preserve">  </w:t>
            </w:r>
            <w:r w:rsidRPr="00D62C67">
              <w:rPr>
                <w:rFonts w:hint="eastAsia"/>
                <w:sz w:val="20"/>
                <w:szCs w:val="20"/>
              </w:rPr>
              <w:t>日生</w:t>
            </w:r>
            <w:r>
              <w:rPr>
                <w:rFonts w:hint="eastAsia"/>
                <w:sz w:val="20"/>
                <w:szCs w:val="20"/>
              </w:rPr>
              <w:t xml:space="preserve">　</w:t>
            </w:r>
            <w:r w:rsidRPr="00D62C67">
              <w:rPr>
                <w:rFonts w:hint="eastAsia"/>
                <w:sz w:val="20"/>
                <w:szCs w:val="20"/>
              </w:rPr>
              <w:t>（満</w:t>
            </w:r>
            <w:r>
              <w:rPr>
                <w:rFonts w:hint="eastAsia"/>
                <w:sz w:val="20"/>
                <w:szCs w:val="20"/>
              </w:rPr>
              <w:t xml:space="preserve">　　</w:t>
            </w:r>
            <w:r w:rsidRPr="00D62C67">
              <w:rPr>
                <w:rFonts w:hint="eastAsia"/>
                <w:sz w:val="20"/>
                <w:szCs w:val="20"/>
              </w:rPr>
              <w:t>才）</w:t>
            </w:r>
          </w:p>
        </w:tc>
      </w:tr>
      <w:tr w:rsidR="009C45D0" w:rsidRPr="00D62C67" w:rsidTr="00D17401">
        <w:tblPrEx>
          <w:tblCellMar>
            <w:top w:w="0" w:type="dxa"/>
            <w:bottom w:w="0" w:type="dxa"/>
          </w:tblCellMar>
        </w:tblPrEx>
        <w:trPr>
          <w:trHeight w:val="265"/>
        </w:trPr>
        <w:tc>
          <w:tcPr>
            <w:tcW w:w="1948" w:type="dxa"/>
            <w:gridSpan w:val="3"/>
            <w:tcBorders>
              <w:top w:val="single" w:sz="6" w:space="0" w:color="auto"/>
              <w:left w:val="single" w:sz="12" w:space="0" w:color="auto"/>
              <w:bottom w:val="dotted" w:sz="6" w:space="0" w:color="auto"/>
              <w:right w:val="single" w:sz="6" w:space="0" w:color="auto"/>
            </w:tcBorders>
            <w:vAlign w:val="center"/>
          </w:tcPr>
          <w:p w:rsidR="009C45D0" w:rsidRPr="00366E33" w:rsidRDefault="009C45D0" w:rsidP="00366E33">
            <w:pPr>
              <w:spacing w:line="240" w:lineRule="exact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366E33">
              <w:rPr>
                <w:rFonts w:hint="eastAsia"/>
                <w:sz w:val="18"/>
                <w:szCs w:val="18"/>
              </w:rPr>
              <w:t>（ふ</w:t>
            </w:r>
            <w:r w:rsidR="00366E33">
              <w:rPr>
                <w:rFonts w:hint="eastAsia"/>
                <w:sz w:val="18"/>
                <w:szCs w:val="18"/>
              </w:rPr>
              <w:t xml:space="preserve"> </w:t>
            </w:r>
            <w:r w:rsidRPr="00366E33">
              <w:rPr>
                <w:rFonts w:hint="eastAsia"/>
                <w:sz w:val="18"/>
                <w:szCs w:val="18"/>
              </w:rPr>
              <w:t>り</w:t>
            </w:r>
            <w:r w:rsidR="00366E33">
              <w:rPr>
                <w:rFonts w:hint="eastAsia"/>
                <w:sz w:val="18"/>
                <w:szCs w:val="18"/>
              </w:rPr>
              <w:t xml:space="preserve"> </w:t>
            </w:r>
            <w:r w:rsidRPr="00366E33">
              <w:rPr>
                <w:rFonts w:hint="eastAsia"/>
                <w:sz w:val="18"/>
                <w:szCs w:val="18"/>
              </w:rPr>
              <w:t>が</w:t>
            </w:r>
            <w:r w:rsidR="00366E33">
              <w:rPr>
                <w:rFonts w:hint="eastAsia"/>
                <w:sz w:val="18"/>
                <w:szCs w:val="18"/>
              </w:rPr>
              <w:t xml:space="preserve"> </w:t>
            </w:r>
            <w:r w:rsidRPr="00366E33">
              <w:rPr>
                <w:rFonts w:hint="eastAsia"/>
                <w:sz w:val="18"/>
                <w:szCs w:val="18"/>
              </w:rPr>
              <w:t>な）</w:t>
            </w: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dotted" w:sz="6" w:space="0" w:color="auto"/>
              <w:right w:val="single" w:sz="12" w:space="0" w:color="auto"/>
            </w:tcBorders>
            <w:vAlign w:val="center"/>
          </w:tcPr>
          <w:p w:rsidR="009C45D0" w:rsidRPr="00366E33" w:rsidRDefault="00366E33" w:rsidP="00D17401">
            <w:pPr>
              <w:spacing w:line="240" w:lineRule="exact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9C45D0" w:rsidRPr="00D62C67" w:rsidTr="00D17401">
        <w:tblPrEx>
          <w:tblCellMar>
            <w:top w:w="0" w:type="dxa"/>
            <w:bottom w:w="0" w:type="dxa"/>
          </w:tblCellMar>
        </w:tblPrEx>
        <w:trPr>
          <w:trHeight w:val="421"/>
        </w:trPr>
        <w:tc>
          <w:tcPr>
            <w:tcW w:w="1948" w:type="dxa"/>
            <w:gridSpan w:val="3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C45D0" w:rsidRPr="00D62C67" w:rsidRDefault="009C45D0" w:rsidP="00366E33">
            <w:pPr>
              <w:spacing w:line="240" w:lineRule="exact"/>
              <w:jc w:val="center"/>
              <w:rPr>
                <w:rFonts w:cs="Times New Roman"/>
                <w:sz w:val="20"/>
                <w:szCs w:val="20"/>
              </w:rPr>
            </w:pPr>
            <w:r w:rsidRPr="00366E33">
              <w:rPr>
                <w:rFonts w:cs="Times New Roman" w:hint="eastAsia"/>
                <w:sz w:val="20"/>
                <w:szCs w:val="20"/>
              </w:rPr>
              <w:t>現</w:t>
            </w:r>
            <w:r w:rsidRPr="00366E33">
              <w:rPr>
                <w:rFonts w:cs="Times New Roman"/>
                <w:sz w:val="20"/>
                <w:szCs w:val="20"/>
              </w:rPr>
              <w:t xml:space="preserve"> </w:t>
            </w:r>
            <w:r w:rsidRPr="00366E33">
              <w:rPr>
                <w:rFonts w:cs="Times New Roman" w:hint="eastAsia"/>
                <w:sz w:val="20"/>
                <w:szCs w:val="20"/>
              </w:rPr>
              <w:t xml:space="preserve">　住</w:t>
            </w:r>
            <w:r w:rsidRPr="00366E33">
              <w:rPr>
                <w:rFonts w:cs="Times New Roman"/>
                <w:sz w:val="20"/>
                <w:szCs w:val="20"/>
              </w:rPr>
              <w:t xml:space="preserve"> </w:t>
            </w:r>
            <w:r w:rsidRPr="00366E33">
              <w:rPr>
                <w:rFonts w:cs="Times New Roman" w:hint="eastAsia"/>
                <w:sz w:val="20"/>
                <w:szCs w:val="20"/>
              </w:rPr>
              <w:t xml:space="preserve">　所</w:t>
            </w:r>
          </w:p>
        </w:tc>
        <w:tc>
          <w:tcPr>
            <w:tcW w:w="6727" w:type="dxa"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D17401">
            <w:pPr>
              <w:spacing w:line="240" w:lineRule="exact"/>
              <w:ind w:left="92"/>
              <w:rPr>
                <w:rFonts w:cs="Times New Roman"/>
                <w:sz w:val="20"/>
                <w:szCs w:val="20"/>
              </w:rPr>
            </w:pPr>
          </w:p>
        </w:tc>
      </w:tr>
      <w:tr w:rsidR="009C45D0" w:rsidRPr="00D62C67" w:rsidTr="00D17401">
        <w:tblPrEx>
          <w:tblCellMar>
            <w:top w:w="0" w:type="dxa"/>
            <w:bottom w:w="0" w:type="dxa"/>
          </w:tblCellMar>
        </w:tblPrEx>
        <w:trPr>
          <w:trHeight w:val="430"/>
        </w:trPr>
        <w:tc>
          <w:tcPr>
            <w:tcW w:w="1948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40" w:lineRule="exact"/>
              <w:ind w:firstLineChars="100" w:firstLine="200"/>
              <w:rPr>
                <w:rFonts w:cs="Times New Roman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本　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籍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　地</w:t>
            </w: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D17401">
            <w:pPr>
              <w:spacing w:line="240" w:lineRule="exact"/>
              <w:ind w:left="92"/>
              <w:rPr>
                <w:rFonts w:cs="Times New Roman"/>
                <w:sz w:val="20"/>
                <w:szCs w:val="20"/>
              </w:rPr>
            </w:pP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val="134"/>
        </w:trPr>
        <w:tc>
          <w:tcPr>
            <w:tcW w:w="9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6" w:space="0" w:color="auto"/>
            </w:tcBorders>
          </w:tcPr>
          <w:p w:rsidR="009C45D0" w:rsidRPr="00D62C67" w:rsidRDefault="009C45D0" w:rsidP="00D17401">
            <w:pPr>
              <w:spacing w:line="240" w:lineRule="exact"/>
              <w:jc w:val="right"/>
              <w:rPr>
                <w:rFonts w:cs="Times New Roman"/>
                <w:sz w:val="20"/>
                <w:szCs w:val="20"/>
              </w:rPr>
            </w:pPr>
            <w:r w:rsidRPr="00D62C67">
              <w:rPr>
                <w:rFonts w:hint="eastAsia"/>
                <w:sz w:val="20"/>
                <w:szCs w:val="20"/>
              </w:rPr>
              <w:t>年</w:t>
            </w:r>
          </w:p>
        </w:tc>
        <w:tc>
          <w:tcPr>
            <w:tcW w:w="480" w:type="dxa"/>
            <w:tcBorders>
              <w:top w:val="single" w:sz="12" w:space="0" w:color="auto"/>
              <w:left w:val="nil"/>
              <w:bottom w:val="single" w:sz="12" w:space="0" w:color="auto"/>
              <w:right w:val="dotted" w:sz="6" w:space="0" w:color="auto"/>
            </w:tcBorders>
          </w:tcPr>
          <w:p w:rsidR="009C45D0" w:rsidRPr="00D62C67" w:rsidRDefault="009C45D0" w:rsidP="00D17401">
            <w:pPr>
              <w:spacing w:line="240" w:lineRule="exact"/>
              <w:jc w:val="right"/>
              <w:rPr>
                <w:rFonts w:cs="Times New Roman"/>
                <w:sz w:val="20"/>
                <w:szCs w:val="20"/>
              </w:rPr>
            </w:pPr>
            <w:r w:rsidRPr="00D62C67">
              <w:rPr>
                <w:rFonts w:hint="eastAsia"/>
                <w:sz w:val="20"/>
                <w:szCs w:val="20"/>
              </w:rPr>
              <w:t>月</w:t>
            </w:r>
          </w:p>
        </w:tc>
        <w:tc>
          <w:tcPr>
            <w:tcW w:w="480" w:type="dxa"/>
            <w:tcBorders>
              <w:top w:val="single" w:sz="12" w:space="0" w:color="auto"/>
              <w:left w:val="nil"/>
              <w:bottom w:val="single" w:sz="12" w:space="0" w:color="auto"/>
              <w:right w:val="single" w:sz="6" w:space="0" w:color="auto"/>
            </w:tcBorders>
          </w:tcPr>
          <w:p w:rsidR="009C45D0" w:rsidRPr="00D62C67" w:rsidRDefault="009C45D0" w:rsidP="00D17401">
            <w:pPr>
              <w:spacing w:line="240" w:lineRule="exact"/>
              <w:jc w:val="right"/>
              <w:rPr>
                <w:rFonts w:cs="Times New Roman"/>
                <w:sz w:val="20"/>
                <w:szCs w:val="20"/>
              </w:rPr>
            </w:pPr>
            <w:r w:rsidRPr="00D62C67">
              <w:rPr>
                <w:rFonts w:hint="eastAsia"/>
                <w:sz w:val="20"/>
                <w:szCs w:val="20"/>
              </w:rPr>
              <w:t>日</w:t>
            </w:r>
          </w:p>
        </w:tc>
        <w:tc>
          <w:tcPr>
            <w:tcW w:w="672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9C45D0" w:rsidRPr="00D62C67" w:rsidRDefault="009C45D0" w:rsidP="00D17401">
            <w:pPr>
              <w:spacing w:line="240" w:lineRule="exact"/>
              <w:jc w:val="center"/>
              <w:rPr>
                <w:rFonts w:cs="Times New Roman"/>
                <w:sz w:val="20"/>
                <w:szCs w:val="20"/>
              </w:rPr>
            </w:pPr>
            <w:r w:rsidRPr="00D62C67">
              <w:rPr>
                <w:rFonts w:hint="eastAsia"/>
                <w:sz w:val="20"/>
                <w:szCs w:val="20"/>
              </w:rPr>
              <w:t xml:space="preserve">学歴・職歴・学位・賞罰等　</w:t>
            </w: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hRule="exact" w:val="288"/>
        </w:trPr>
        <w:tc>
          <w:tcPr>
            <w:tcW w:w="988" w:type="dxa"/>
            <w:tcBorders>
              <w:top w:val="nil"/>
              <w:left w:val="single" w:sz="12" w:space="0" w:color="auto"/>
              <w:bottom w:val="single" w:sz="6" w:space="0" w:color="auto"/>
              <w:right w:val="dotted" w:sz="6" w:space="0" w:color="auto"/>
            </w:tcBorders>
          </w:tcPr>
          <w:p w:rsidR="009C45D0" w:rsidRPr="00D62C67" w:rsidRDefault="009C45D0" w:rsidP="00D17401">
            <w:pPr>
              <w:spacing w:line="240" w:lineRule="ex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single" w:sz="6" w:space="0" w:color="auto"/>
              <w:right w:val="dotted" w:sz="6" w:space="0" w:color="auto"/>
            </w:tcBorders>
          </w:tcPr>
          <w:p w:rsidR="009C45D0" w:rsidRPr="00D62C67" w:rsidRDefault="009C45D0" w:rsidP="00D17401">
            <w:pPr>
              <w:spacing w:line="240" w:lineRule="ex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:rsidR="009C45D0" w:rsidRPr="00D62C67" w:rsidRDefault="009C45D0" w:rsidP="00D17401">
            <w:pPr>
              <w:spacing w:line="240" w:lineRule="ex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7" w:type="dxa"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9C45D0" w:rsidRPr="00D62C67" w:rsidRDefault="009C45D0" w:rsidP="00D17401">
            <w:pPr>
              <w:spacing w:line="240" w:lineRule="exact"/>
              <w:rPr>
                <w:rFonts w:cs="Times New Roman"/>
                <w:sz w:val="20"/>
                <w:szCs w:val="20"/>
              </w:rPr>
            </w:pPr>
            <w:r w:rsidRPr="00D62C67">
              <w:rPr>
                <w:rFonts w:hint="eastAsia"/>
                <w:sz w:val="20"/>
                <w:szCs w:val="20"/>
              </w:rPr>
              <w:t>学</w:t>
            </w:r>
            <w:r>
              <w:rPr>
                <w:sz w:val="20"/>
                <w:szCs w:val="20"/>
              </w:rPr>
              <w:t xml:space="preserve"> </w:t>
            </w:r>
            <w:r w:rsidRPr="00D62C67">
              <w:rPr>
                <w:rFonts w:hint="eastAsia"/>
                <w:sz w:val="20"/>
                <w:szCs w:val="20"/>
              </w:rPr>
              <w:t xml:space="preserve">　歴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（大学卒業～）</w:t>
            </w: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hRule="exact" w:val="366"/>
        </w:trPr>
        <w:tc>
          <w:tcPr>
            <w:tcW w:w="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84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C45D0" w:rsidRPr="00D62C67" w:rsidRDefault="009C45D0" w:rsidP="00D17401">
            <w:pPr>
              <w:tabs>
                <w:tab w:val="left" w:pos="240"/>
              </w:tabs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92" w:right="93"/>
              <w:rPr>
                <w:rFonts w:cs="Times New Roman"/>
                <w:sz w:val="20"/>
                <w:szCs w:val="20"/>
              </w:rPr>
            </w:pP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hRule="exact" w:val="366"/>
        </w:trPr>
        <w:tc>
          <w:tcPr>
            <w:tcW w:w="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84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92"/>
              <w:rPr>
                <w:rFonts w:cs="Times New Roman"/>
                <w:sz w:val="20"/>
                <w:szCs w:val="20"/>
              </w:rPr>
            </w:pP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hRule="exact" w:val="366"/>
        </w:trPr>
        <w:tc>
          <w:tcPr>
            <w:tcW w:w="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84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rPr>
                <w:rFonts w:cs="Times New Roman"/>
                <w:sz w:val="20"/>
                <w:szCs w:val="20"/>
              </w:rPr>
            </w:pPr>
            <w:r w:rsidRPr="00D62C67">
              <w:rPr>
                <w:rFonts w:hint="eastAsia"/>
                <w:sz w:val="20"/>
                <w:szCs w:val="20"/>
              </w:rPr>
              <w:t>学　　位</w:t>
            </w:r>
            <w:r>
              <w:rPr>
                <w:rFonts w:hint="eastAsia"/>
                <w:sz w:val="20"/>
                <w:szCs w:val="20"/>
              </w:rPr>
              <w:t>（分野、取得大学）</w:t>
            </w: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hRule="exact" w:val="366"/>
        </w:trPr>
        <w:tc>
          <w:tcPr>
            <w:tcW w:w="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84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C45D0" w:rsidRPr="00D62C67" w:rsidRDefault="009C45D0" w:rsidP="00D17401">
            <w:pPr>
              <w:tabs>
                <w:tab w:val="left" w:pos="373"/>
              </w:tabs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0A7098" w:rsidRDefault="009C45D0" w:rsidP="00D17401">
            <w:pPr>
              <w:spacing w:line="260" w:lineRule="exact"/>
              <w:ind w:left="92"/>
              <w:rPr>
                <w:rFonts w:cs="Times New Roman"/>
                <w:sz w:val="20"/>
                <w:szCs w:val="20"/>
              </w:rPr>
            </w:pP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hRule="exact" w:val="366"/>
        </w:trPr>
        <w:tc>
          <w:tcPr>
            <w:tcW w:w="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84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rPr>
                <w:rFonts w:cs="Times New Roman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賞　　罰</w:t>
            </w: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hRule="exact" w:val="366"/>
        </w:trPr>
        <w:tc>
          <w:tcPr>
            <w:tcW w:w="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84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rPr>
                <w:rFonts w:cs="Times New Roman"/>
                <w:sz w:val="20"/>
                <w:szCs w:val="20"/>
              </w:rPr>
            </w:pP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hRule="exact" w:val="366"/>
        </w:trPr>
        <w:tc>
          <w:tcPr>
            <w:tcW w:w="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84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92"/>
              <w:rPr>
                <w:rFonts w:cs="Times New Roman"/>
                <w:sz w:val="20"/>
                <w:szCs w:val="20"/>
              </w:rPr>
            </w:pP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hRule="exact" w:val="366"/>
        </w:trPr>
        <w:tc>
          <w:tcPr>
            <w:tcW w:w="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84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rPr>
                <w:rFonts w:cs="Times New Roman"/>
                <w:sz w:val="20"/>
                <w:szCs w:val="20"/>
              </w:rPr>
            </w:pPr>
            <w:r w:rsidRPr="00D62C67">
              <w:rPr>
                <w:rFonts w:hint="eastAsia"/>
                <w:sz w:val="20"/>
                <w:szCs w:val="20"/>
              </w:rPr>
              <w:t>職　　歴</w:t>
            </w: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hRule="exact" w:val="366"/>
        </w:trPr>
        <w:tc>
          <w:tcPr>
            <w:tcW w:w="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Chars="45" w:left="94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rPr>
                <w:rFonts w:cs="Times New Roman"/>
                <w:sz w:val="20"/>
                <w:szCs w:val="20"/>
              </w:rPr>
            </w:pP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hRule="exact" w:val="366"/>
        </w:trPr>
        <w:tc>
          <w:tcPr>
            <w:tcW w:w="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84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92"/>
              <w:rPr>
                <w:rFonts w:cs="Times New Roman"/>
                <w:sz w:val="20"/>
                <w:szCs w:val="20"/>
              </w:rPr>
            </w:pP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hRule="exact" w:val="366"/>
        </w:trPr>
        <w:tc>
          <w:tcPr>
            <w:tcW w:w="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84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dotted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92"/>
              <w:rPr>
                <w:rFonts w:cs="Times New Roman"/>
                <w:sz w:val="20"/>
                <w:szCs w:val="20"/>
              </w:rPr>
            </w:pPr>
          </w:p>
        </w:tc>
      </w:tr>
      <w:tr w:rsidR="009C45D0" w:rsidTr="00D17401">
        <w:tblPrEx>
          <w:tblCellMar>
            <w:top w:w="0" w:type="dxa"/>
            <w:bottom w:w="0" w:type="dxa"/>
          </w:tblCellMar>
        </w:tblPrEx>
        <w:trPr>
          <w:trHeight w:hRule="exact" w:val="366"/>
        </w:trPr>
        <w:tc>
          <w:tcPr>
            <w:tcW w:w="98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dotted" w:sz="6" w:space="0" w:color="auto"/>
            </w:tcBorders>
            <w:vAlign w:val="center"/>
          </w:tcPr>
          <w:p w:rsidR="009C45D0" w:rsidRDefault="009C45D0" w:rsidP="00D17401">
            <w:pPr>
              <w:spacing w:line="260" w:lineRule="exact"/>
              <w:ind w:left="84"/>
              <w:rPr>
                <w:rFonts w:cs="Times New Roman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12" w:space="0" w:color="auto"/>
              <w:right w:val="dotted" w:sz="6" w:space="0" w:color="auto"/>
            </w:tcBorders>
            <w:vAlign w:val="center"/>
          </w:tcPr>
          <w:p w:rsidR="009C45D0" w:rsidRDefault="009C45D0" w:rsidP="00D17401">
            <w:pPr>
              <w:spacing w:line="260" w:lineRule="exact"/>
              <w:rPr>
                <w:rFonts w:cs="Times New Roman"/>
              </w:rPr>
            </w:pPr>
          </w:p>
        </w:tc>
        <w:tc>
          <w:tcPr>
            <w:tcW w:w="480" w:type="dxa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  <w:vAlign w:val="center"/>
          </w:tcPr>
          <w:p w:rsidR="009C45D0" w:rsidRDefault="009C45D0" w:rsidP="00D17401">
            <w:pPr>
              <w:spacing w:line="260" w:lineRule="exact"/>
              <w:rPr>
                <w:rFonts w:cs="Times New Roman"/>
              </w:rPr>
            </w:pPr>
          </w:p>
        </w:tc>
        <w:tc>
          <w:tcPr>
            <w:tcW w:w="672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45D0" w:rsidRPr="00D62C67" w:rsidRDefault="009C45D0" w:rsidP="00D17401">
            <w:pPr>
              <w:spacing w:line="260" w:lineRule="exact"/>
              <w:ind w:left="92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　　　　　　　　　　　　　　　　　　　　　　　</w:t>
            </w:r>
            <w:r w:rsidRPr="00D62C67">
              <w:rPr>
                <w:rFonts w:hint="eastAsia"/>
                <w:sz w:val="20"/>
                <w:szCs w:val="20"/>
              </w:rPr>
              <w:t>以上</w:t>
            </w:r>
          </w:p>
        </w:tc>
      </w:tr>
    </w:tbl>
    <w:p w:rsidR="009C45D0" w:rsidRDefault="009C45D0" w:rsidP="009C45D0">
      <w:pPr>
        <w:spacing w:line="240" w:lineRule="exact"/>
        <w:rPr>
          <w:rFonts w:hAnsi="Helvetica-Bold" w:cs="Times New Roman"/>
          <w:sz w:val="20"/>
          <w:szCs w:val="20"/>
        </w:rPr>
      </w:pPr>
    </w:p>
    <w:p w:rsidR="009C45D0" w:rsidRDefault="009C45D0" w:rsidP="009C45D0">
      <w:pPr>
        <w:spacing w:line="340" w:lineRule="exact"/>
        <w:rPr>
          <w:rFonts w:ascii="ＭＳ Ｐゴシック" w:eastAsia="ＭＳ Ｐゴシック" w:hAnsi="ＭＳ Ｐゴシック" w:cs="ＭＳ Ｐゴシック" w:hint="eastAsia"/>
          <w:sz w:val="20"/>
          <w:szCs w:val="20"/>
        </w:rPr>
      </w:pPr>
      <w:r w:rsidRPr="00C26B56">
        <w:rPr>
          <w:rFonts w:ascii="ＭＳ Ｐゴシック" w:eastAsia="ＭＳ Ｐゴシック" w:hAnsi="ＭＳ Ｐゴシック" w:cs="ＭＳ Ｐゴシック" w:hint="eastAsia"/>
          <w:sz w:val="20"/>
          <w:szCs w:val="20"/>
        </w:rPr>
        <w:t>主な業績</w:t>
      </w:r>
    </w:p>
    <w:p w:rsidR="003B2A36" w:rsidRPr="00C26B56" w:rsidRDefault="003B2A36" w:rsidP="009C45D0">
      <w:pPr>
        <w:spacing w:line="340" w:lineRule="exact"/>
        <w:rPr>
          <w:rFonts w:ascii="ＭＳ Ｐゴシック" w:eastAsia="ＭＳ Ｐゴシック" w:hAnsi="ＭＳ Ｐゴシック" w:cs="Times New Roman"/>
          <w:sz w:val="20"/>
          <w:szCs w:val="20"/>
        </w:rPr>
      </w:pPr>
      <w:r>
        <w:rPr>
          <w:rFonts w:ascii="ＭＳ Ｐゴシック" w:eastAsia="ＭＳ Ｐゴシック" w:hAnsi="ＭＳ Ｐゴシック" w:cs="ＭＳ Ｐゴシック" w:hint="eastAsia"/>
          <w:sz w:val="20"/>
          <w:szCs w:val="20"/>
        </w:rPr>
        <w:t>（記載例）</w:t>
      </w:r>
    </w:p>
    <w:p w:rsidR="009C45D0" w:rsidRPr="00C26B56" w:rsidRDefault="009C45D0" w:rsidP="009C45D0">
      <w:pPr>
        <w:adjustRightInd/>
        <w:spacing w:line="340" w:lineRule="exact"/>
        <w:ind w:left="400" w:hangingChars="200" w:hanging="400"/>
        <w:textAlignment w:val="auto"/>
        <w:rPr>
          <w:sz w:val="20"/>
          <w:szCs w:val="20"/>
        </w:rPr>
      </w:pPr>
      <w:r>
        <w:rPr>
          <w:rFonts w:hint="eastAsia"/>
          <w:sz w:val="20"/>
          <w:szCs w:val="20"/>
        </w:rPr>
        <w:t>１．</w:t>
      </w:r>
      <w:r w:rsidR="005D4237">
        <w:rPr>
          <w:b/>
          <w:sz w:val="20"/>
          <w:szCs w:val="20"/>
        </w:rPr>
        <w:t>Honda, C</w:t>
      </w:r>
      <w:r w:rsidRPr="003B2A36">
        <w:rPr>
          <w:b/>
          <w:sz w:val="20"/>
          <w:szCs w:val="20"/>
        </w:rPr>
        <w:t>.</w:t>
      </w:r>
      <w:r w:rsidR="005D4237">
        <w:rPr>
          <w:sz w:val="20"/>
          <w:szCs w:val="20"/>
        </w:rPr>
        <w:t>, G</w:t>
      </w:r>
      <w:r w:rsidRPr="00C26B56">
        <w:rPr>
          <w:sz w:val="20"/>
          <w:szCs w:val="20"/>
        </w:rPr>
        <w:t xml:space="preserve">. </w:t>
      </w:r>
      <w:r w:rsidR="005D4237">
        <w:rPr>
          <w:sz w:val="20"/>
          <w:szCs w:val="20"/>
        </w:rPr>
        <w:t>Suzuki, Z</w:t>
      </w:r>
      <w:r w:rsidRPr="00C26B56">
        <w:rPr>
          <w:sz w:val="20"/>
          <w:szCs w:val="20"/>
        </w:rPr>
        <w:t xml:space="preserve">. </w:t>
      </w:r>
      <w:r w:rsidR="005D4237">
        <w:rPr>
          <w:sz w:val="20"/>
          <w:szCs w:val="20"/>
        </w:rPr>
        <w:t>Kawasaki, R. Yamaha, O. Koyama</w:t>
      </w:r>
      <w:r w:rsidRPr="00C26B56">
        <w:rPr>
          <w:sz w:val="20"/>
          <w:szCs w:val="20"/>
        </w:rPr>
        <w:t xml:space="preserve">, </w:t>
      </w:r>
      <w:r w:rsidR="005D4237">
        <w:rPr>
          <w:sz w:val="20"/>
          <w:szCs w:val="20"/>
        </w:rPr>
        <w:t>and M</w:t>
      </w:r>
      <w:r w:rsidRPr="00C26B56">
        <w:rPr>
          <w:sz w:val="20"/>
          <w:szCs w:val="20"/>
        </w:rPr>
        <w:t>.</w:t>
      </w:r>
      <w:r w:rsidR="005D4237">
        <w:rPr>
          <w:sz w:val="20"/>
          <w:szCs w:val="20"/>
        </w:rPr>
        <w:t xml:space="preserve"> Iwanaga. 200</w:t>
      </w:r>
      <w:r w:rsidRPr="00C26B56">
        <w:rPr>
          <w:sz w:val="20"/>
          <w:szCs w:val="20"/>
        </w:rPr>
        <w:t xml:space="preserve">2. </w:t>
      </w:r>
      <w:r w:rsidRPr="00C26B56">
        <w:rPr>
          <w:rFonts w:hint="eastAsia"/>
          <w:sz w:val="20"/>
          <w:szCs w:val="20"/>
        </w:rPr>
        <w:t>α</w:t>
      </w:r>
      <w:r w:rsidRPr="00C26B56">
        <w:rPr>
          <w:sz w:val="20"/>
          <w:szCs w:val="20"/>
        </w:rPr>
        <w:t xml:space="preserve">-Galactosidase Aga27A, an enzymatic component of the </w:t>
      </w:r>
      <w:r w:rsidRPr="00C26B56">
        <w:rPr>
          <w:i/>
          <w:iCs/>
          <w:sz w:val="20"/>
          <w:szCs w:val="20"/>
        </w:rPr>
        <w:t>Clostridium josui</w:t>
      </w:r>
      <w:r w:rsidRPr="00C26B56">
        <w:rPr>
          <w:sz w:val="20"/>
          <w:szCs w:val="20"/>
        </w:rPr>
        <w:t xml:space="preserve"> cellulosome. J. Bacteriol., </w:t>
      </w:r>
      <w:r w:rsidR="005D4237">
        <w:rPr>
          <w:b/>
          <w:bCs/>
          <w:sz w:val="20"/>
          <w:szCs w:val="20"/>
        </w:rPr>
        <w:t>125</w:t>
      </w:r>
      <w:r w:rsidR="00313C7D">
        <w:rPr>
          <w:sz w:val="20"/>
          <w:szCs w:val="20"/>
        </w:rPr>
        <w:t>: 4</w:t>
      </w:r>
      <w:r w:rsidR="00DC2BB5">
        <w:rPr>
          <w:sz w:val="20"/>
          <w:szCs w:val="20"/>
        </w:rPr>
        <w:t>00-</w:t>
      </w:r>
      <w:r w:rsidR="00313C7D">
        <w:rPr>
          <w:sz w:val="20"/>
          <w:szCs w:val="20"/>
        </w:rPr>
        <w:t>4</w:t>
      </w:r>
      <w:r w:rsidRPr="00C26B56">
        <w:rPr>
          <w:sz w:val="20"/>
          <w:szCs w:val="20"/>
        </w:rPr>
        <w:t>04.</w:t>
      </w:r>
    </w:p>
    <w:p w:rsidR="009C45D0" w:rsidRDefault="003B2A36" w:rsidP="003B2A36">
      <w:pPr>
        <w:overflowPunct/>
        <w:adjustRightInd/>
        <w:spacing w:line="340" w:lineRule="exact"/>
        <w:textAlignment w:val="auto"/>
        <w:rPr>
          <w:rFonts w:hint="eastAsia"/>
          <w:sz w:val="20"/>
          <w:szCs w:val="20"/>
        </w:rPr>
      </w:pPr>
      <w:r>
        <w:rPr>
          <w:rFonts w:hint="eastAsia"/>
          <w:sz w:val="20"/>
          <w:szCs w:val="20"/>
        </w:rPr>
        <w:t>２．</w:t>
      </w:r>
      <w:r w:rsidR="00B763BB">
        <w:rPr>
          <w:rFonts w:hint="eastAsia"/>
          <w:sz w:val="20"/>
          <w:szCs w:val="20"/>
        </w:rPr>
        <w:t>・・</w:t>
      </w:r>
    </w:p>
    <w:p w:rsidR="003B2A36" w:rsidRDefault="003B2A36" w:rsidP="003B2A36">
      <w:pPr>
        <w:overflowPunct/>
        <w:adjustRightInd/>
        <w:spacing w:line="340" w:lineRule="exact"/>
        <w:textAlignment w:val="auto"/>
        <w:rPr>
          <w:rFonts w:hint="eastAsia"/>
          <w:sz w:val="20"/>
          <w:szCs w:val="20"/>
        </w:rPr>
      </w:pPr>
      <w:r>
        <w:rPr>
          <w:rFonts w:hint="eastAsia"/>
          <w:sz w:val="20"/>
          <w:szCs w:val="20"/>
        </w:rPr>
        <w:t>３．</w:t>
      </w:r>
      <w:r w:rsidR="00B763BB">
        <w:rPr>
          <w:rFonts w:hint="eastAsia"/>
          <w:sz w:val="20"/>
          <w:szCs w:val="20"/>
        </w:rPr>
        <w:t>・・</w:t>
      </w:r>
    </w:p>
    <w:p w:rsidR="003B2A36" w:rsidRDefault="003B2A36" w:rsidP="003B2A36">
      <w:pPr>
        <w:overflowPunct/>
        <w:adjustRightInd/>
        <w:spacing w:line="340" w:lineRule="exact"/>
        <w:textAlignment w:val="auto"/>
        <w:rPr>
          <w:rFonts w:hint="eastAsia"/>
          <w:sz w:val="20"/>
          <w:szCs w:val="20"/>
        </w:rPr>
      </w:pPr>
    </w:p>
    <w:p w:rsidR="00A7529B" w:rsidRPr="00A7529B" w:rsidRDefault="003B2A36" w:rsidP="00732270">
      <w:pPr>
        <w:spacing w:line="340" w:lineRule="exact"/>
        <w:ind w:firstLineChars="100" w:firstLine="200"/>
        <w:rPr>
          <w:rFonts w:ascii="ＭＳ Ｐゴシック" w:eastAsia="ＭＳ Ｐゴシック" w:hAnsi="ＭＳ Ｐゴシック" w:cs="Times New Roman"/>
          <w:sz w:val="20"/>
          <w:szCs w:val="20"/>
        </w:rPr>
      </w:pPr>
      <w:r>
        <w:rPr>
          <w:rFonts w:hint="eastAsia"/>
          <w:sz w:val="20"/>
          <w:szCs w:val="20"/>
        </w:rPr>
        <w:t>※</w:t>
      </w:r>
      <w:r w:rsidR="00B763BB">
        <w:rPr>
          <w:rFonts w:ascii="ＭＳ Ｐゴシック" w:eastAsia="ＭＳ Ｐゴシック" w:hAnsi="ＭＳ Ｐゴシック" w:cs="ＭＳ Ｐゴシック" w:hint="eastAsia"/>
          <w:sz w:val="20"/>
          <w:szCs w:val="20"/>
        </w:rPr>
        <w:t>論文コピー</w:t>
      </w:r>
      <w:r w:rsidR="00AE5D0C">
        <w:rPr>
          <w:rFonts w:ascii="ＭＳ Ｐゴシック" w:eastAsia="ＭＳ Ｐゴシック" w:hAnsi="ＭＳ Ｐゴシック" w:cs="ＭＳ Ｐゴシック" w:hint="eastAsia"/>
          <w:sz w:val="20"/>
          <w:szCs w:val="20"/>
        </w:rPr>
        <w:t>を</w:t>
      </w:r>
      <w:r w:rsidR="00B763BB">
        <w:rPr>
          <w:rFonts w:ascii="ＭＳ Ｐゴシック" w:eastAsia="ＭＳ Ｐゴシック" w:hAnsi="ＭＳ Ｐゴシック" w:cs="ＭＳ Ｐゴシック" w:hint="eastAsia"/>
          <w:sz w:val="20"/>
          <w:szCs w:val="20"/>
        </w:rPr>
        <w:t>添付すること</w:t>
      </w:r>
    </w:p>
    <w:p w:rsidR="009C45D0" w:rsidRDefault="009C45D0" w:rsidP="009C45D0">
      <w:pPr>
        <w:spacing w:line="360" w:lineRule="exact"/>
        <w:ind w:right="123"/>
        <w:rPr>
          <w:rFonts w:cs="Times New Roman"/>
        </w:rPr>
      </w:pPr>
    </w:p>
    <w:sectPr w:rsidR="009C45D0" w:rsidSect="0046441D">
      <w:footerReference w:type="default" r:id="rId8"/>
      <w:type w:val="continuous"/>
      <w:pgSz w:w="11906" w:h="16838" w:code="9"/>
      <w:pgMar w:top="1418" w:right="1418" w:bottom="1418" w:left="1418" w:header="720" w:footer="720" w:gutter="0"/>
      <w:pgNumType w:start="1"/>
      <w:cols w:space="720"/>
      <w:noEndnote/>
      <w:docGrid w:linePitch="286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55EE" w:rsidRDefault="008255EE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8255EE" w:rsidRDefault="008255EE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-Bold">
    <w:altName w:val="Times New Roman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0523" w:rsidRDefault="005F0523" w:rsidP="005F0523">
    <w:pPr>
      <w:pStyle w:val="a7"/>
      <w:framePr w:wrap="auto" w:vAnchor="text" w:hAnchor="margin" w:xAlign="center" w:y="1"/>
      <w:jc w:val="center"/>
    </w:pPr>
    <w:r>
      <w:fldChar w:fldCharType="begin"/>
    </w:r>
    <w:r>
      <w:instrText>PAGE   \* MERGEFORMAT</w:instrText>
    </w:r>
    <w:r>
      <w:fldChar w:fldCharType="separate"/>
    </w:r>
    <w:r w:rsidR="00732270" w:rsidRPr="00732270">
      <w:rPr>
        <w:noProof/>
        <w:lang w:val="ja-JP"/>
      </w:rPr>
      <w:t>1</w:t>
    </w:r>
    <w:r>
      <w:fldChar w:fldCharType="end"/>
    </w:r>
  </w:p>
  <w:p w:rsidR="00342D30" w:rsidRDefault="00342D30">
    <w:pPr>
      <w:framePr w:wrap="auto" w:vAnchor="text" w:hAnchor="margin" w:xAlign="center" w:y="1"/>
      <w:adjustRightInd/>
      <w:jc w:val="center"/>
      <w:rPr>
        <w:rFonts w:hAnsi="Times New Roman" w:cs="Times New Roman"/>
        <w:spacing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55EE" w:rsidRDefault="008255EE">
      <w:pPr>
        <w:rPr>
          <w:rFonts w:cs="Times New Roman"/>
        </w:rPr>
      </w:pPr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:rsidR="008255EE" w:rsidRDefault="008255EE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20EFB"/>
    <w:multiLevelType w:val="hybridMultilevel"/>
    <w:tmpl w:val="B15CAB72"/>
    <w:lvl w:ilvl="0" w:tplc="7136AFB8">
      <w:start w:val="1"/>
      <w:numFmt w:val="decimalFullWidth"/>
      <w:lvlText w:val="%1．"/>
      <w:lvlJc w:val="left"/>
      <w:pPr>
        <w:tabs>
          <w:tab w:val="num" w:pos="632"/>
        </w:tabs>
        <w:ind w:left="632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1" w15:restartNumberingAfterBreak="0">
    <w:nsid w:val="19371767"/>
    <w:multiLevelType w:val="hybridMultilevel"/>
    <w:tmpl w:val="3FCE1C64"/>
    <w:lvl w:ilvl="0" w:tplc="CB2048FC">
      <w:start w:val="1"/>
      <w:numFmt w:val="decimalFullWidth"/>
      <w:lvlText w:val="%1．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419A60F0"/>
    <w:multiLevelType w:val="hybridMultilevel"/>
    <w:tmpl w:val="7A940284"/>
    <w:lvl w:ilvl="0" w:tplc="47922D40">
      <w:start w:val="1"/>
      <w:numFmt w:val="decimal"/>
      <w:lvlText w:val="(%1)"/>
      <w:lvlJc w:val="left"/>
      <w:pPr>
        <w:tabs>
          <w:tab w:val="num" w:pos="572"/>
        </w:tabs>
        <w:ind w:left="57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3" w15:restartNumberingAfterBreak="0">
    <w:nsid w:val="50A16C1F"/>
    <w:multiLevelType w:val="hybridMultilevel"/>
    <w:tmpl w:val="483465C4"/>
    <w:lvl w:ilvl="0" w:tplc="B4C6BA36">
      <w:start w:val="1"/>
      <w:numFmt w:val="decimal"/>
      <w:lvlText w:val="(%1)"/>
      <w:lvlJc w:val="left"/>
      <w:pPr>
        <w:tabs>
          <w:tab w:val="num" w:pos="572"/>
        </w:tabs>
        <w:ind w:left="57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608358D5"/>
    <w:multiLevelType w:val="hybridMultilevel"/>
    <w:tmpl w:val="E99A39EA"/>
    <w:lvl w:ilvl="0" w:tplc="6C522258">
      <w:start w:val="2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9E53624"/>
    <w:multiLevelType w:val="hybridMultilevel"/>
    <w:tmpl w:val="DFD824FA"/>
    <w:lvl w:ilvl="0" w:tplc="F838346E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embedSystemFonts/>
  <w:bordersDoNotSurroundHeader/>
  <w:bordersDoNotSurroundFooter/>
  <w:proofState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0"/>
  <w:doNotHyphenateCaps/>
  <w:drawingGridHorizontalSpacing w:val="409"/>
  <w:drawingGridVerticalSpacing w:val="143"/>
  <w:displayHorizontalDrawingGridEvery w:val="0"/>
  <w:displayVerticalDrawingGridEvery w:val="2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DQ2NTA2MTIxtDRX0lEKTi0uzszPAykwrwUAsKxZ2iwAAAA="/>
  </w:docVars>
  <w:rsids>
    <w:rsidRoot w:val="009D46F3"/>
    <w:rsid w:val="00001786"/>
    <w:rsid w:val="00005669"/>
    <w:rsid w:val="000067EC"/>
    <w:rsid w:val="0000706A"/>
    <w:rsid w:val="00007ED6"/>
    <w:rsid w:val="00013575"/>
    <w:rsid w:val="000200E7"/>
    <w:rsid w:val="000439E3"/>
    <w:rsid w:val="00043F60"/>
    <w:rsid w:val="000448E7"/>
    <w:rsid w:val="00053480"/>
    <w:rsid w:val="0009081E"/>
    <w:rsid w:val="00090E2A"/>
    <w:rsid w:val="000A7098"/>
    <w:rsid w:val="000B39F6"/>
    <w:rsid w:val="000B7503"/>
    <w:rsid w:val="000C1C63"/>
    <w:rsid w:val="000D5853"/>
    <w:rsid w:val="000D7C43"/>
    <w:rsid w:val="000E0234"/>
    <w:rsid w:val="000F4EA7"/>
    <w:rsid w:val="0012130D"/>
    <w:rsid w:val="00127154"/>
    <w:rsid w:val="001424F9"/>
    <w:rsid w:val="00151026"/>
    <w:rsid w:val="00153F4A"/>
    <w:rsid w:val="00154AA0"/>
    <w:rsid w:val="00154DB6"/>
    <w:rsid w:val="0017561C"/>
    <w:rsid w:val="0018202C"/>
    <w:rsid w:val="00193A68"/>
    <w:rsid w:val="001B2AB1"/>
    <w:rsid w:val="001B419B"/>
    <w:rsid w:val="001B4B9C"/>
    <w:rsid w:val="001B7CA9"/>
    <w:rsid w:val="001C03E3"/>
    <w:rsid w:val="001D2C00"/>
    <w:rsid w:val="001D3D8A"/>
    <w:rsid w:val="001E221D"/>
    <w:rsid w:val="001F0F49"/>
    <w:rsid w:val="001F1057"/>
    <w:rsid w:val="001F3247"/>
    <w:rsid w:val="001F354B"/>
    <w:rsid w:val="00203B63"/>
    <w:rsid w:val="00212EDF"/>
    <w:rsid w:val="00213F88"/>
    <w:rsid w:val="0021443F"/>
    <w:rsid w:val="0021548F"/>
    <w:rsid w:val="002177DD"/>
    <w:rsid w:val="00227C8E"/>
    <w:rsid w:val="00227FC2"/>
    <w:rsid w:val="00240698"/>
    <w:rsid w:val="0027142F"/>
    <w:rsid w:val="00272B37"/>
    <w:rsid w:val="00274884"/>
    <w:rsid w:val="00282443"/>
    <w:rsid w:val="00283AC3"/>
    <w:rsid w:val="00285416"/>
    <w:rsid w:val="00293185"/>
    <w:rsid w:val="00296A0C"/>
    <w:rsid w:val="002A7F57"/>
    <w:rsid w:val="002B1AC1"/>
    <w:rsid w:val="002B6A75"/>
    <w:rsid w:val="002C117C"/>
    <w:rsid w:val="002C4DAC"/>
    <w:rsid w:val="002C5418"/>
    <w:rsid w:val="002D5259"/>
    <w:rsid w:val="002E33E5"/>
    <w:rsid w:val="002E5494"/>
    <w:rsid w:val="002F3796"/>
    <w:rsid w:val="002F7C05"/>
    <w:rsid w:val="0030766A"/>
    <w:rsid w:val="00313C7D"/>
    <w:rsid w:val="003206CC"/>
    <w:rsid w:val="00326C5F"/>
    <w:rsid w:val="003318B7"/>
    <w:rsid w:val="00335A18"/>
    <w:rsid w:val="00335ADD"/>
    <w:rsid w:val="00337622"/>
    <w:rsid w:val="00342D30"/>
    <w:rsid w:val="003431B7"/>
    <w:rsid w:val="00366E33"/>
    <w:rsid w:val="003739CF"/>
    <w:rsid w:val="00376519"/>
    <w:rsid w:val="00376CCB"/>
    <w:rsid w:val="003774F1"/>
    <w:rsid w:val="0037795D"/>
    <w:rsid w:val="00377C71"/>
    <w:rsid w:val="00386FF3"/>
    <w:rsid w:val="00390357"/>
    <w:rsid w:val="0039103C"/>
    <w:rsid w:val="00392F71"/>
    <w:rsid w:val="003A096A"/>
    <w:rsid w:val="003A4934"/>
    <w:rsid w:val="003A6168"/>
    <w:rsid w:val="003B2A36"/>
    <w:rsid w:val="003C1D44"/>
    <w:rsid w:val="003C5C76"/>
    <w:rsid w:val="003D33AC"/>
    <w:rsid w:val="003D4F2A"/>
    <w:rsid w:val="0040589C"/>
    <w:rsid w:val="004063E2"/>
    <w:rsid w:val="0042202A"/>
    <w:rsid w:val="00424C3F"/>
    <w:rsid w:val="00432646"/>
    <w:rsid w:val="004340CC"/>
    <w:rsid w:val="00441238"/>
    <w:rsid w:val="00446A3E"/>
    <w:rsid w:val="004519B7"/>
    <w:rsid w:val="004523B5"/>
    <w:rsid w:val="004543EC"/>
    <w:rsid w:val="004554BC"/>
    <w:rsid w:val="004577ED"/>
    <w:rsid w:val="0046441D"/>
    <w:rsid w:val="004651FD"/>
    <w:rsid w:val="00474744"/>
    <w:rsid w:val="00492B8B"/>
    <w:rsid w:val="00494DD6"/>
    <w:rsid w:val="004A288D"/>
    <w:rsid w:val="004A3490"/>
    <w:rsid w:val="004A465D"/>
    <w:rsid w:val="004A7C74"/>
    <w:rsid w:val="004B7236"/>
    <w:rsid w:val="004C28A7"/>
    <w:rsid w:val="004C3570"/>
    <w:rsid w:val="004D48D4"/>
    <w:rsid w:val="004E660E"/>
    <w:rsid w:val="00500A38"/>
    <w:rsid w:val="00503B59"/>
    <w:rsid w:val="005154B0"/>
    <w:rsid w:val="00525035"/>
    <w:rsid w:val="00525480"/>
    <w:rsid w:val="00536A35"/>
    <w:rsid w:val="005655C7"/>
    <w:rsid w:val="0057190C"/>
    <w:rsid w:val="005767D0"/>
    <w:rsid w:val="0058689D"/>
    <w:rsid w:val="00586D87"/>
    <w:rsid w:val="00586EAB"/>
    <w:rsid w:val="00590569"/>
    <w:rsid w:val="00593A81"/>
    <w:rsid w:val="005967A9"/>
    <w:rsid w:val="005A3AE5"/>
    <w:rsid w:val="005A7FCF"/>
    <w:rsid w:val="005B4CA2"/>
    <w:rsid w:val="005D209A"/>
    <w:rsid w:val="005D4237"/>
    <w:rsid w:val="005E0AF5"/>
    <w:rsid w:val="005E43DC"/>
    <w:rsid w:val="005E6A9B"/>
    <w:rsid w:val="005F0523"/>
    <w:rsid w:val="005F3037"/>
    <w:rsid w:val="005F3447"/>
    <w:rsid w:val="00610C6D"/>
    <w:rsid w:val="006130D4"/>
    <w:rsid w:val="0062638A"/>
    <w:rsid w:val="006339C6"/>
    <w:rsid w:val="00635506"/>
    <w:rsid w:val="00636C94"/>
    <w:rsid w:val="006408D7"/>
    <w:rsid w:val="00640A56"/>
    <w:rsid w:val="00651DC7"/>
    <w:rsid w:val="00651FE1"/>
    <w:rsid w:val="0065352F"/>
    <w:rsid w:val="00682BEE"/>
    <w:rsid w:val="006872E8"/>
    <w:rsid w:val="00687CA8"/>
    <w:rsid w:val="00693451"/>
    <w:rsid w:val="006A3DC1"/>
    <w:rsid w:val="006A56BA"/>
    <w:rsid w:val="006A5C68"/>
    <w:rsid w:val="006B11C9"/>
    <w:rsid w:val="006B399E"/>
    <w:rsid w:val="006C4C45"/>
    <w:rsid w:val="006D33F4"/>
    <w:rsid w:val="006E1079"/>
    <w:rsid w:val="006F01AD"/>
    <w:rsid w:val="006F147A"/>
    <w:rsid w:val="006F4647"/>
    <w:rsid w:val="006F78D0"/>
    <w:rsid w:val="007207BD"/>
    <w:rsid w:val="00722E52"/>
    <w:rsid w:val="00732270"/>
    <w:rsid w:val="00742322"/>
    <w:rsid w:val="00747A4F"/>
    <w:rsid w:val="00765DF3"/>
    <w:rsid w:val="00770B7C"/>
    <w:rsid w:val="007729DC"/>
    <w:rsid w:val="00774435"/>
    <w:rsid w:val="007767FF"/>
    <w:rsid w:val="00780088"/>
    <w:rsid w:val="00782F89"/>
    <w:rsid w:val="00790880"/>
    <w:rsid w:val="00793EFB"/>
    <w:rsid w:val="00796A57"/>
    <w:rsid w:val="0079795C"/>
    <w:rsid w:val="007A7359"/>
    <w:rsid w:val="007B4CF5"/>
    <w:rsid w:val="007C0D8C"/>
    <w:rsid w:val="007C67E8"/>
    <w:rsid w:val="007D512B"/>
    <w:rsid w:val="007F493D"/>
    <w:rsid w:val="00800BA2"/>
    <w:rsid w:val="00807752"/>
    <w:rsid w:val="00810087"/>
    <w:rsid w:val="00811276"/>
    <w:rsid w:val="008121D9"/>
    <w:rsid w:val="00813CC8"/>
    <w:rsid w:val="0082333B"/>
    <w:rsid w:val="008255EE"/>
    <w:rsid w:val="00836942"/>
    <w:rsid w:val="00837D90"/>
    <w:rsid w:val="0084576E"/>
    <w:rsid w:val="008458DF"/>
    <w:rsid w:val="00846A39"/>
    <w:rsid w:val="00850534"/>
    <w:rsid w:val="0086164F"/>
    <w:rsid w:val="00863385"/>
    <w:rsid w:val="00864185"/>
    <w:rsid w:val="0086511B"/>
    <w:rsid w:val="00865CC6"/>
    <w:rsid w:val="00866029"/>
    <w:rsid w:val="00881C62"/>
    <w:rsid w:val="008A02C5"/>
    <w:rsid w:val="008A42D1"/>
    <w:rsid w:val="008B01E4"/>
    <w:rsid w:val="008B7079"/>
    <w:rsid w:val="008D37F3"/>
    <w:rsid w:val="008D7621"/>
    <w:rsid w:val="008E46F9"/>
    <w:rsid w:val="008E51AC"/>
    <w:rsid w:val="008F21FA"/>
    <w:rsid w:val="008F5364"/>
    <w:rsid w:val="00913F6A"/>
    <w:rsid w:val="009155C5"/>
    <w:rsid w:val="00920813"/>
    <w:rsid w:val="009223CF"/>
    <w:rsid w:val="00927023"/>
    <w:rsid w:val="00943EA2"/>
    <w:rsid w:val="00944E9A"/>
    <w:rsid w:val="009545EE"/>
    <w:rsid w:val="00957570"/>
    <w:rsid w:val="00957591"/>
    <w:rsid w:val="009636FA"/>
    <w:rsid w:val="00983769"/>
    <w:rsid w:val="009914B5"/>
    <w:rsid w:val="00995433"/>
    <w:rsid w:val="00995EF4"/>
    <w:rsid w:val="009B5D17"/>
    <w:rsid w:val="009C251F"/>
    <w:rsid w:val="009C45D0"/>
    <w:rsid w:val="009C66E2"/>
    <w:rsid w:val="009D46F3"/>
    <w:rsid w:val="009E27B3"/>
    <w:rsid w:val="00A15E0F"/>
    <w:rsid w:val="00A277BE"/>
    <w:rsid w:val="00A318CD"/>
    <w:rsid w:val="00A46060"/>
    <w:rsid w:val="00A50479"/>
    <w:rsid w:val="00A52310"/>
    <w:rsid w:val="00A653A3"/>
    <w:rsid w:val="00A733B7"/>
    <w:rsid w:val="00A7529B"/>
    <w:rsid w:val="00A83505"/>
    <w:rsid w:val="00A83F20"/>
    <w:rsid w:val="00A90098"/>
    <w:rsid w:val="00A92C4E"/>
    <w:rsid w:val="00A92F7F"/>
    <w:rsid w:val="00A95EF9"/>
    <w:rsid w:val="00AA190B"/>
    <w:rsid w:val="00AB45B9"/>
    <w:rsid w:val="00AE02C0"/>
    <w:rsid w:val="00AE5D0C"/>
    <w:rsid w:val="00AE7012"/>
    <w:rsid w:val="00AF160A"/>
    <w:rsid w:val="00B006C4"/>
    <w:rsid w:val="00B21593"/>
    <w:rsid w:val="00B2536E"/>
    <w:rsid w:val="00B31DCA"/>
    <w:rsid w:val="00B41D43"/>
    <w:rsid w:val="00B53C0C"/>
    <w:rsid w:val="00B57D92"/>
    <w:rsid w:val="00B7359E"/>
    <w:rsid w:val="00B763BB"/>
    <w:rsid w:val="00B825A9"/>
    <w:rsid w:val="00BA6F28"/>
    <w:rsid w:val="00BB05FE"/>
    <w:rsid w:val="00BF0776"/>
    <w:rsid w:val="00BF1551"/>
    <w:rsid w:val="00BF5EBB"/>
    <w:rsid w:val="00C00D6A"/>
    <w:rsid w:val="00C076D8"/>
    <w:rsid w:val="00C11E39"/>
    <w:rsid w:val="00C24E5F"/>
    <w:rsid w:val="00C26B56"/>
    <w:rsid w:val="00C3432A"/>
    <w:rsid w:val="00C35E21"/>
    <w:rsid w:val="00C43ED4"/>
    <w:rsid w:val="00C53210"/>
    <w:rsid w:val="00C5382D"/>
    <w:rsid w:val="00C716D4"/>
    <w:rsid w:val="00C76018"/>
    <w:rsid w:val="00C76D8E"/>
    <w:rsid w:val="00C80483"/>
    <w:rsid w:val="00C864EB"/>
    <w:rsid w:val="00CA0B84"/>
    <w:rsid w:val="00CA4D98"/>
    <w:rsid w:val="00CA7B0D"/>
    <w:rsid w:val="00CB0C5D"/>
    <w:rsid w:val="00CC133F"/>
    <w:rsid w:val="00CD2097"/>
    <w:rsid w:val="00CD3985"/>
    <w:rsid w:val="00CD692E"/>
    <w:rsid w:val="00CE081F"/>
    <w:rsid w:val="00CE1FF3"/>
    <w:rsid w:val="00CE2171"/>
    <w:rsid w:val="00CE67D9"/>
    <w:rsid w:val="00CE796A"/>
    <w:rsid w:val="00CF1832"/>
    <w:rsid w:val="00D00E8B"/>
    <w:rsid w:val="00D17401"/>
    <w:rsid w:val="00D21DC5"/>
    <w:rsid w:val="00D2354C"/>
    <w:rsid w:val="00D23A39"/>
    <w:rsid w:val="00D55965"/>
    <w:rsid w:val="00D57F47"/>
    <w:rsid w:val="00D62C67"/>
    <w:rsid w:val="00D62F74"/>
    <w:rsid w:val="00D63E98"/>
    <w:rsid w:val="00D754B9"/>
    <w:rsid w:val="00D91C37"/>
    <w:rsid w:val="00D97C48"/>
    <w:rsid w:val="00DA1B09"/>
    <w:rsid w:val="00DA7241"/>
    <w:rsid w:val="00DB6350"/>
    <w:rsid w:val="00DC2BB5"/>
    <w:rsid w:val="00DD3CFB"/>
    <w:rsid w:val="00DD6EC7"/>
    <w:rsid w:val="00DE4B94"/>
    <w:rsid w:val="00E1369A"/>
    <w:rsid w:val="00E13F91"/>
    <w:rsid w:val="00E240AB"/>
    <w:rsid w:val="00E26E88"/>
    <w:rsid w:val="00E37406"/>
    <w:rsid w:val="00E50513"/>
    <w:rsid w:val="00E52FB2"/>
    <w:rsid w:val="00E62CA3"/>
    <w:rsid w:val="00E82B98"/>
    <w:rsid w:val="00E86497"/>
    <w:rsid w:val="00E868E1"/>
    <w:rsid w:val="00E924AD"/>
    <w:rsid w:val="00EA0881"/>
    <w:rsid w:val="00EA4525"/>
    <w:rsid w:val="00EB27AB"/>
    <w:rsid w:val="00EC637E"/>
    <w:rsid w:val="00EF03EB"/>
    <w:rsid w:val="00F00D8F"/>
    <w:rsid w:val="00F021A4"/>
    <w:rsid w:val="00F02403"/>
    <w:rsid w:val="00F02514"/>
    <w:rsid w:val="00F02F75"/>
    <w:rsid w:val="00F066DA"/>
    <w:rsid w:val="00F27A07"/>
    <w:rsid w:val="00F35DC0"/>
    <w:rsid w:val="00F41ADC"/>
    <w:rsid w:val="00F434B9"/>
    <w:rsid w:val="00F46C9D"/>
    <w:rsid w:val="00F46CEE"/>
    <w:rsid w:val="00F525E3"/>
    <w:rsid w:val="00F61E05"/>
    <w:rsid w:val="00F745B0"/>
    <w:rsid w:val="00F805F5"/>
    <w:rsid w:val="00F8397F"/>
    <w:rsid w:val="00F92AB0"/>
    <w:rsid w:val="00FA7EF8"/>
    <w:rsid w:val="00FB17B4"/>
    <w:rsid w:val="00FB6097"/>
    <w:rsid w:val="00FC1484"/>
    <w:rsid w:val="00FF6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06667517-6E6D-463A-AF5A-0D1E5787C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overflowPunct w:val="0"/>
      <w:adjustRightInd w:val="0"/>
      <w:jc w:val="both"/>
      <w:textAlignment w:val="baseline"/>
    </w:pPr>
    <w:rPr>
      <w:rFonts w:ascii="ＭＳ 明朝" w:hAnsi="ＭＳ 明朝" w:cs="ＭＳ 明朝"/>
      <w:color w:val="000000"/>
      <w:sz w:val="21"/>
      <w:szCs w:val="21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rsid w:val="00F8397F"/>
    <w:pPr>
      <w:widowControl/>
      <w:overflowPunct/>
      <w:adjustRightInd/>
      <w:spacing w:before="100" w:beforeAutospacing="1" w:after="100" w:afterAutospacing="1"/>
      <w:jc w:val="left"/>
      <w:textAlignment w:val="auto"/>
    </w:pPr>
    <w:rPr>
      <w:rFonts w:ascii="Arial Unicode MS" w:eastAsia="Times New Roman" w:hAnsi="Arial Unicode MS" w:cs="Arial Unicode MS"/>
      <w:color w:val="auto"/>
      <w:sz w:val="24"/>
      <w:szCs w:val="24"/>
    </w:rPr>
  </w:style>
  <w:style w:type="paragraph" w:customStyle="1" w:styleId="a4">
    <w:name w:val="一太郎８/９"/>
    <w:rsid w:val="00693451"/>
    <w:pPr>
      <w:widowControl w:val="0"/>
      <w:wordWrap w:val="0"/>
      <w:autoSpaceDE w:val="0"/>
      <w:autoSpaceDN w:val="0"/>
      <w:adjustRightInd w:val="0"/>
      <w:spacing w:line="290" w:lineRule="atLeast"/>
      <w:jc w:val="both"/>
    </w:pPr>
    <w:rPr>
      <w:rFonts w:ascii="ＭＳ 明朝" w:hAnsi="Century" w:cs="ＭＳ 明朝"/>
      <w:spacing w:val="5"/>
    </w:rPr>
  </w:style>
  <w:style w:type="paragraph" w:styleId="a5">
    <w:name w:val="Date"/>
    <w:basedOn w:val="a"/>
    <w:next w:val="a"/>
    <w:rsid w:val="004523B5"/>
  </w:style>
  <w:style w:type="table" w:styleId="a6">
    <w:name w:val="Table Grid"/>
    <w:basedOn w:val="a1"/>
    <w:rsid w:val="00593A81"/>
    <w:pPr>
      <w:widowControl w:val="0"/>
      <w:overflowPunct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footer"/>
    <w:basedOn w:val="a"/>
    <w:link w:val="a8"/>
    <w:uiPriority w:val="99"/>
    <w:rsid w:val="00B53C0C"/>
    <w:pPr>
      <w:tabs>
        <w:tab w:val="center" w:pos="4252"/>
        <w:tab w:val="right" w:pos="8504"/>
      </w:tabs>
      <w:snapToGrid w:val="0"/>
    </w:pPr>
  </w:style>
  <w:style w:type="character" w:styleId="a9">
    <w:name w:val="page number"/>
    <w:basedOn w:val="a0"/>
    <w:rsid w:val="00B53C0C"/>
  </w:style>
  <w:style w:type="paragraph" w:styleId="aa">
    <w:name w:val="Note Heading"/>
    <w:basedOn w:val="a"/>
    <w:next w:val="a"/>
    <w:link w:val="ab"/>
    <w:rsid w:val="00F021A4"/>
    <w:pPr>
      <w:jc w:val="center"/>
    </w:pPr>
    <w:rPr>
      <w:rFonts w:hAnsi="Times New Roman"/>
      <w:color w:val="FF0000"/>
    </w:rPr>
  </w:style>
  <w:style w:type="character" w:customStyle="1" w:styleId="ab">
    <w:name w:val="記 (文字)"/>
    <w:link w:val="aa"/>
    <w:rsid w:val="00F021A4"/>
    <w:rPr>
      <w:rFonts w:ascii="ＭＳ 明朝" w:cs="ＭＳ 明朝"/>
      <w:color w:val="FF0000"/>
      <w:sz w:val="21"/>
      <w:szCs w:val="21"/>
    </w:rPr>
  </w:style>
  <w:style w:type="paragraph" w:styleId="ac">
    <w:name w:val="List Paragraph"/>
    <w:basedOn w:val="a"/>
    <w:uiPriority w:val="34"/>
    <w:qFormat/>
    <w:rsid w:val="00F02514"/>
    <w:pPr>
      <w:overflowPunct/>
      <w:adjustRightInd/>
      <w:ind w:leftChars="400" w:left="840"/>
      <w:textAlignment w:val="auto"/>
    </w:pPr>
    <w:rPr>
      <w:rFonts w:ascii="Century" w:hAnsi="Century" w:cs="Times New Roman"/>
      <w:color w:val="auto"/>
      <w:kern w:val="2"/>
      <w:szCs w:val="22"/>
    </w:rPr>
  </w:style>
  <w:style w:type="paragraph" w:styleId="ad">
    <w:name w:val="Balloon Text"/>
    <w:basedOn w:val="a"/>
    <w:link w:val="ae"/>
    <w:rsid w:val="0039103C"/>
    <w:rPr>
      <w:rFonts w:ascii="Arial" w:eastAsia="ＭＳ ゴシック" w:hAnsi="Arial" w:cs="Times New Roman"/>
      <w:sz w:val="18"/>
      <w:szCs w:val="18"/>
    </w:rPr>
  </w:style>
  <w:style w:type="character" w:customStyle="1" w:styleId="ae">
    <w:name w:val="吹き出し (文字)"/>
    <w:link w:val="ad"/>
    <w:rsid w:val="0039103C"/>
    <w:rPr>
      <w:rFonts w:ascii="Arial" w:eastAsia="ＭＳ ゴシック" w:hAnsi="Arial" w:cs="Times New Roman"/>
      <w:color w:val="000000"/>
      <w:sz w:val="18"/>
      <w:szCs w:val="18"/>
    </w:rPr>
  </w:style>
  <w:style w:type="character" w:customStyle="1" w:styleId="a8">
    <w:name w:val="フッター (文字)"/>
    <w:link w:val="a7"/>
    <w:uiPriority w:val="99"/>
    <w:rsid w:val="00377C71"/>
    <w:rPr>
      <w:rFonts w:ascii="ＭＳ 明朝" w:hAnsi="ＭＳ 明朝" w:cs="ＭＳ 明朝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2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C41FB7-2A8A-40E2-9317-3C3CB1D4F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独立行政法人国際農林水産業研究センター特別派遣研究員実施規程</vt:lpstr>
      <vt:lpstr>　　　　独立行政法人国際農林水産業研究センター特別派遣研究員実施規程</vt:lpstr>
    </vt:vector>
  </TitlesOfParts>
  <Company>Your Company Name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独立行政法人国際農林水産業研究センター特別派遣研究員実施規程</dc:title>
  <dc:subject/>
  <dc:creator>斉藤良一</dc:creator>
  <cp:keywords/>
  <cp:lastModifiedBy>圭祐 大森</cp:lastModifiedBy>
  <cp:revision>2</cp:revision>
  <cp:lastPrinted>2018-06-07T02:49:00Z</cp:lastPrinted>
  <dcterms:created xsi:type="dcterms:W3CDTF">2019-10-10T08:46:00Z</dcterms:created>
  <dcterms:modified xsi:type="dcterms:W3CDTF">2019-10-10T08:46:00Z</dcterms:modified>
</cp:coreProperties>
</file>